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73CCE3" w14:textId="3FB6EF74" w:rsidR="00B5284A" w:rsidRDefault="004D0DFD">
      <w:pPr>
        <w:rPr>
          <w:b/>
          <w:bCs/>
        </w:rPr>
      </w:pPr>
      <w:r w:rsidRPr="004D0DFD">
        <w:rPr>
          <w:b/>
          <w:bCs/>
        </w:rPr>
        <w:t xml:space="preserve">To register your details with </w:t>
      </w:r>
      <w:r w:rsidR="00D768B3">
        <w:rPr>
          <w:b/>
          <w:bCs/>
        </w:rPr>
        <w:t>Queensland Youth and Families Support Services</w:t>
      </w:r>
      <w:r w:rsidR="00962CA3">
        <w:rPr>
          <w:b/>
          <w:bCs/>
        </w:rPr>
        <w:t>,</w:t>
      </w:r>
      <w:r w:rsidRPr="004D0DFD">
        <w:rPr>
          <w:b/>
          <w:bCs/>
        </w:rPr>
        <w:t xml:space="preserve"> please complete the following details:</w:t>
      </w:r>
    </w:p>
    <w:p w14:paraId="6B95ECB6" w14:textId="480B1A1A" w:rsidR="0070452D" w:rsidRDefault="00C35A79">
      <w:r>
        <w:rPr>
          <w:b/>
          <w:bCs/>
        </w:rPr>
        <w:t>Name:</w:t>
      </w:r>
      <w:r w:rsidR="00330CB6" w:rsidRPr="007066B9">
        <w:rPr>
          <w:b/>
          <w:bCs/>
        </w:rPr>
        <w:t xml:space="preserve"> </w:t>
      </w:r>
      <w:sdt>
        <w:sdtPr>
          <w:id w:val="-194007769"/>
          <w:placeholder>
            <w:docPart w:val="B06D68E901AE4AE198FB125EB693DA10"/>
          </w:placeholder>
          <w:showingPlcHdr/>
        </w:sdtPr>
        <w:sdtEndPr/>
        <w:sdtContent>
          <w:r w:rsidR="00330CB6" w:rsidRPr="00FF55E3">
            <w:rPr>
              <w:rStyle w:val="PlaceholderText"/>
              <w:color w:val="AEAAAA" w:themeColor="background2" w:themeShade="BF"/>
            </w:rPr>
            <w:t>Click or tap here to enter text</w:t>
          </w:r>
          <w:r w:rsidR="00031A16" w:rsidRPr="00FF55E3">
            <w:rPr>
              <w:rStyle w:val="PlaceholderText"/>
              <w:color w:val="AEAAAA" w:themeColor="background2" w:themeShade="BF"/>
            </w:rPr>
            <w:t xml:space="preserve">                                                                                           </w:t>
          </w:r>
          <w:r w:rsidR="00330CB6" w:rsidRPr="00FF55E3">
            <w:rPr>
              <w:rStyle w:val="PlaceholderText"/>
              <w:color w:val="AEAAAA" w:themeColor="background2" w:themeShade="BF"/>
            </w:rPr>
            <w:t>.</w:t>
          </w:r>
        </w:sdtContent>
      </w:sdt>
    </w:p>
    <w:p w14:paraId="2CBBF99D" w14:textId="14739A93" w:rsidR="009F5CB4" w:rsidRDefault="00330CB6">
      <w:r w:rsidRPr="00330CB6">
        <w:t xml:space="preserve">Age: </w:t>
      </w:r>
      <w:sdt>
        <w:sdtPr>
          <w:id w:val="-671329333"/>
          <w:placeholder>
            <w:docPart w:val="33AAB3CD66924D569B9CAB6A6E41753F"/>
          </w:placeholder>
          <w:showingPlcHdr/>
        </w:sdtPr>
        <w:sdtEndPr/>
        <w:sdtContent>
          <w:r w:rsidRPr="00FF55E3">
            <w:rPr>
              <w:rStyle w:val="PlaceholderText"/>
              <w:color w:val="AEAAAA" w:themeColor="background2" w:themeShade="BF"/>
            </w:rPr>
            <w:t>Click or tap here to enter text.</w:t>
          </w:r>
        </w:sdtContent>
      </w:sdt>
      <w:r w:rsidR="009F5CB4">
        <w:t xml:space="preserve">          </w:t>
      </w:r>
      <w:r w:rsidRPr="00330CB6">
        <w:t>DOB</w:t>
      </w:r>
      <w:r w:rsidR="00FF55E3">
        <w:t>:</w:t>
      </w:r>
      <w:r w:rsidR="00FF55E3">
        <w:tab/>
      </w:r>
      <w:sdt>
        <w:sdtPr>
          <w:id w:val="-979069929"/>
          <w:placeholder>
            <w:docPart w:val="8E9E1FA5D1AE4694995CA1B204754AE9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170D5F" w:rsidRPr="00FF55E3">
            <w:rPr>
              <w:rStyle w:val="PlaceholderText"/>
              <w:color w:val="AEAAAA" w:themeColor="background2" w:themeShade="BF"/>
            </w:rPr>
            <w:t>Click or tap to enter a date.</w:t>
          </w:r>
        </w:sdtContent>
      </w:sdt>
      <w:r w:rsidR="00170D5F">
        <w:t xml:space="preserve"> </w:t>
      </w:r>
      <w:r w:rsidRPr="00330CB6">
        <w:t xml:space="preserve"> </w:t>
      </w:r>
    </w:p>
    <w:p w14:paraId="395698D9" w14:textId="31FDBDF7" w:rsidR="00330CB6" w:rsidRDefault="00330CB6">
      <w:r w:rsidRPr="00330CB6">
        <w:t>School</w:t>
      </w:r>
      <w:r w:rsidR="00F13AE0">
        <w:t xml:space="preserve">/ Service </w:t>
      </w:r>
      <w:r w:rsidRPr="00330CB6">
        <w:t>Name</w:t>
      </w:r>
      <w:r w:rsidR="00FF55E3">
        <w:t>:</w:t>
      </w:r>
      <w:r w:rsidR="00170D5F">
        <w:t xml:space="preserve"> </w:t>
      </w:r>
      <w:sdt>
        <w:sdtPr>
          <w:rPr>
            <w:rFonts w:cstheme="minorHAnsi"/>
          </w:rPr>
          <w:alias w:val="School /Service "/>
          <w:tag w:val="School /Service "/>
          <w:id w:val="-771852847"/>
          <w:placeholder>
            <w:docPart w:val="279D07E5F19A4B8C827A0C9E08D5E445"/>
          </w:placeholder>
          <w:showingPlcHdr/>
          <w:dropDownList>
            <w:listItem w:value="Choose an item."/>
            <w:listItem w:displayText="Augusta State School" w:value="Augusta State School"/>
            <w:listItem w:displayText="Bellbird Park State Secondary College" w:value="Bellbird Park State Secondary College"/>
            <w:listItem w:displayText="Bremer State High School" w:value="Bremer State High School"/>
            <w:listItem w:displayText="Brassall State School" w:value="Brassall State School"/>
            <w:listItem w:displayText="Bundamba State Secondary College" w:value="Bundamba State Secondary College"/>
            <w:listItem w:displayText="Bundamba State School" w:value="Bundamba State School"/>
            <w:listItem w:displayText="Bundamba Primary" w:value="Bundamba Primary"/>
            <w:listItem w:displayText="Bundamba State School - Special Education Unit" w:value="Bundamba State School - Special Education Unit"/>
            <w:listItem w:displayText="Camira State School" w:value="Camira State School"/>
            <w:listItem w:displayText="Collingwood Park State School" w:value="Collingwood Park State School"/>
            <w:listItem w:displayText="Fernbrooke State School" w:value="Fernbrooke State School"/>
            <w:listItem w:displayText="Goodna State Special School" w:value="Goodna State Special School"/>
            <w:listItem w:displayText="Hymba Yumba Community Hub" w:value="Hymba Yumba Community Hub"/>
            <w:listItem w:displayText="Ipswich Central State School" w:value="Ipswich Central State School"/>
            <w:listItem w:displayText="Kruger State School" w:value="Kruger State School"/>
            <w:listItem w:displayText="Leichhardt State School" w:value="Leichhardt State School"/>
            <w:listItem w:displayText="Redbank Plains State High School" w:value="Redbank Plains State High School"/>
            <w:listItem w:displayText="Riverview Primary School" w:value="Riverview Primary School"/>
            <w:listItem w:displayText="Staines Memorial College" w:value="Staines Memorial College"/>
            <w:listItem w:displayText="St Peters Springfield" w:value="St Peters Springfield"/>
            <w:listItem w:displayText="​​​​St Augustine's College" w:value="​​​​St Augustine's College"/>
            <w:listItem w:displayText="Silkstone State School" w:value="Silkstone State School"/>
            <w:listItem w:displayText="Springfield Lakes State School" w:value="Springfield Lakes State School"/>
            <w:listItem w:displayText="Westside Christian College Secondary Campus" w:value="Westside Christian College Secondary Campus"/>
            <w:listItem w:displayText="WoodLinks State School" w:value="WoodLinks State School"/>
            <w:listItem w:displayText="Service " w:value="Service "/>
            <w:listItem w:displayText="Ipswich Community Youth Service" w:value="Ipswich Community Youth Service"/>
            <w:listItem w:displayText="Ozcare Community Support Programs - Ipswich" w:value="Ozcare Community Support Programs - Ipswich"/>
            <w:listItem w:displayText="UnitingCare Community" w:value="UnitingCare Community"/>
            <w:listItem w:displayText="Mercy Family Services" w:value="Mercy Family Services"/>
            <w:listItem w:displayText="Centacare" w:value="Centacare"/>
            <w:listItem w:displayText="House with No Steps: Ipswich" w:value="House with No Steps: Ipswich"/>
            <w:listItem w:displayText="Life Without Barriers" w:value="Life Without Barriers"/>
            <w:listItem w:displayText="Ipswich North Child Safety" w:value="Ipswich North Child Safety"/>
            <w:listItem w:displayText="Ipswich Housing &amp; Support Services Inc" w:value="Ipswich Housing &amp; Support Services Inc"/>
            <w:listItem w:displayText="Kambu Aboriginal and Torres Strait Islander Corporation for Health" w:value="Kambu Aboriginal and Torres Strait Islander Corporation for Health"/>
            <w:listItem w:displayText="Queensland Corrective Services" w:value="Queensland Corrective Services"/>
            <w:listItem w:displayText="Ipswich Regional Advocacy Service" w:value="Ipswich Regional Advocacy Service"/>
            <w:listItem w:displayText="Access Community Services" w:value="Access Community Services"/>
            <w:listItem w:displayText="Inala Youth Service" w:value="Inala Youth Service"/>
            <w:listItem w:displayText="headspace Inala" w:value="headspace Inala"/>
            <w:listItem w:displayText="PCYC Ipswich" w:value="PCYC Ipswich"/>
            <w:listItem w:displayText="The Smith Family" w:value="The Smith Family"/>
            <w:listItem w:displayText="The Salvation Army" w:value="The Salvation Army"/>
          </w:dropDownList>
        </w:sdtPr>
        <w:sdtEndPr/>
        <w:sdtContent>
          <w:r w:rsidR="00F13AE0" w:rsidRPr="00FF55E3">
            <w:rPr>
              <w:rStyle w:val="PlaceholderText"/>
              <w:rFonts w:cstheme="minorHAnsi"/>
              <w:color w:val="D0CECE" w:themeColor="background2" w:themeShade="E6"/>
            </w:rPr>
            <w:t>Choose an item.</w:t>
          </w:r>
        </w:sdtContent>
      </w:sdt>
    </w:p>
    <w:p w14:paraId="0187C4B9" w14:textId="6E6D67EC" w:rsidR="00330CB6" w:rsidRDefault="00A43BD5">
      <w:r w:rsidRPr="00330CB6">
        <w:t>Gender:</w:t>
      </w:r>
      <w:r w:rsidR="00423A7E">
        <w:t xml:space="preserve"> </w:t>
      </w:r>
      <w:sdt>
        <w:sdtPr>
          <w:alias w:val="Gender "/>
          <w:tag w:val="Gender "/>
          <w:id w:val="-1968658255"/>
          <w:placeholder>
            <w:docPart w:val="DefaultPlaceholder_-1854013438"/>
          </w:placeholder>
          <w:showingPlcHdr/>
          <w:dropDownList>
            <w:listItem w:value="Choose an item."/>
            <w:listItem w:displayText="Male " w:value="Male "/>
            <w:listItem w:displayText="Female" w:value="Female"/>
            <w:listItem w:displayText="Trans" w:value="Trans"/>
            <w:listItem w:displayText="Other" w:value="Other"/>
          </w:dropDownList>
        </w:sdtPr>
        <w:sdtEndPr/>
        <w:sdtContent>
          <w:r w:rsidR="00423A7E" w:rsidRPr="00FF55E3">
            <w:rPr>
              <w:rStyle w:val="PlaceholderText"/>
              <w:color w:val="D0CECE" w:themeColor="background2" w:themeShade="E6"/>
            </w:rPr>
            <w:t>Choose an item.</w:t>
          </w:r>
        </w:sdtContent>
      </w:sdt>
      <w:r w:rsidR="00423A7E">
        <w:t xml:space="preserve"> </w:t>
      </w:r>
      <w:r w:rsidR="0082468F">
        <w:t xml:space="preserve"> </w:t>
      </w:r>
      <w:r w:rsidR="009F5CB4">
        <w:t xml:space="preserve">                          </w:t>
      </w:r>
      <w:r w:rsidR="00330CB6" w:rsidRPr="00330CB6">
        <w:t>Grade level</w:t>
      </w:r>
      <w:r w:rsidR="00FF55E3">
        <w:t>:</w:t>
      </w:r>
      <w:r w:rsidR="001E65CB">
        <w:t xml:space="preserve"> </w:t>
      </w:r>
      <w:r w:rsidR="00330CB6" w:rsidRPr="00330CB6">
        <w:t xml:space="preserve"> </w:t>
      </w:r>
      <w:sdt>
        <w:sdtPr>
          <w:alias w:val="Grade "/>
          <w:tag w:val="Grade "/>
          <w:id w:val="590127969"/>
          <w:placeholder>
            <w:docPart w:val="A6152FB6D20640219088367B77D78FC5"/>
          </w:placeholder>
          <w:showingPlcHdr/>
          <w:dropDownList>
            <w:listItem w:value="Choose an item."/>
            <w:listItem w:displayText="Grade " w:value="Grade 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  <w:listItem w:displayText="11" w:value="11"/>
            <w:listItem w:displayText="12" w:value="12"/>
          </w:dropDownList>
        </w:sdtPr>
        <w:sdtEndPr/>
        <w:sdtContent>
          <w:r w:rsidR="0082468F" w:rsidRPr="00FF55E3">
            <w:rPr>
              <w:rStyle w:val="PlaceholderText"/>
              <w:color w:val="D0CECE" w:themeColor="background2" w:themeShade="E6"/>
            </w:rPr>
            <w:t>Choose an item.</w:t>
          </w:r>
        </w:sdtContent>
      </w:sdt>
    </w:p>
    <w:p w14:paraId="7D584D49" w14:textId="7FCB900B" w:rsidR="00467415" w:rsidRDefault="00467415">
      <w:r>
        <w:t xml:space="preserve">Cultural Identity </w:t>
      </w:r>
      <w:sdt>
        <w:sdtPr>
          <w:alias w:val="Cultural "/>
          <w:tag w:val="Cultural "/>
          <w:id w:val="489450312"/>
          <w:placeholder>
            <w:docPart w:val="DefaultPlaceholder_-1854013438"/>
          </w:placeholder>
          <w:showingPlcHdr/>
          <w:dropDownList>
            <w:listItem w:value="Choose an item."/>
            <w:listItem w:displayText="Aboriginal" w:value="Aboriginal"/>
            <w:listItem w:displayText="Toress Strait Islander " w:value="Toress Strait Islander "/>
            <w:listItem w:displayText="CALD" w:value="CALD"/>
            <w:listItem w:displayText="Other" w:value="Other"/>
          </w:dropDownList>
        </w:sdtPr>
        <w:sdtEndPr/>
        <w:sdtContent>
          <w:r w:rsidRPr="00FF55E3">
            <w:rPr>
              <w:rStyle w:val="PlaceholderText"/>
              <w:color w:val="D0CECE" w:themeColor="background2" w:themeShade="E6"/>
            </w:rPr>
            <w:t>Choose an item.</w:t>
          </w:r>
        </w:sdtContent>
      </w:sdt>
    </w:p>
    <w:p w14:paraId="69C3109F" w14:textId="370F87AF" w:rsidR="00330CB6" w:rsidRDefault="00330CB6">
      <w:r w:rsidRPr="00330CB6">
        <w:t xml:space="preserve">Best Phone Number to Reach Participant: </w:t>
      </w:r>
      <w:sdt>
        <w:sdtPr>
          <w:id w:val="-210493143"/>
          <w:placeholder>
            <w:docPart w:val="9B537056D1414AFB961EE6ABF2893501"/>
          </w:placeholder>
          <w:showingPlcHdr/>
        </w:sdtPr>
        <w:sdtEndPr/>
        <w:sdtContent>
          <w:r w:rsidR="0082468F" w:rsidRPr="00FF55E3">
            <w:rPr>
              <w:rStyle w:val="PlaceholderText"/>
              <w:color w:val="AEAAAA" w:themeColor="background2" w:themeShade="BF"/>
            </w:rPr>
            <w:t>Click or tap here to enter text.</w:t>
          </w:r>
        </w:sdtContent>
      </w:sdt>
    </w:p>
    <w:p w14:paraId="72F81088" w14:textId="0317AFD3" w:rsidR="00330CB6" w:rsidRDefault="00330CB6">
      <w:r w:rsidRPr="00330CB6">
        <w:t xml:space="preserve">This Contact is:    </w:t>
      </w:r>
      <w:sdt>
        <w:sdtPr>
          <w:id w:val="-1730223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330CB6">
        <w:t xml:space="preserve"> Home Phone    </w:t>
      </w:r>
      <w:sdt>
        <w:sdtPr>
          <w:id w:val="672535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330CB6">
        <w:t xml:space="preserve"> </w:t>
      </w:r>
      <w:r w:rsidR="0056320A">
        <w:t>M</w:t>
      </w:r>
      <w:r>
        <w:t>obile</w:t>
      </w:r>
      <w:r w:rsidRPr="00330CB6">
        <w:t xml:space="preserve">     </w:t>
      </w:r>
      <w:sdt>
        <w:sdtPr>
          <w:id w:val="229962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330CB6">
        <w:t xml:space="preserve">Parent </w:t>
      </w:r>
    </w:p>
    <w:p w14:paraId="3759BEC1" w14:textId="77777777" w:rsidR="00330CB6" w:rsidRPr="00FF55E3" w:rsidRDefault="00330CB6">
      <w:pPr>
        <w:rPr>
          <w:b/>
          <w:bCs/>
        </w:rPr>
      </w:pPr>
      <w:r w:rsidRPr="00FF55E3">
        <w:rPr>
          <w:b/>
          <w:bCs/>
        </w:rPr>
        <w:t xml:space="preserve">Home Address </w:t>
      </w:r>
    </w:p>
    <w:sdt>
      <w:sdtPr>
        <w:id w:val="-1230850166"/>
        <w:placeholder>
          <w:docPart w:val="3F833E1714E04C09BCF77E5E99C50A31"/>
        </w:placeholder>
        <w:showingPlcHdr/>
      </w:sdtPr>
      <w:sdtEndPr/>
      <w:sdtContent>
        <w:p w14:paraId="23ABD496" w14:textId="1CE00B45" w:rsidR="00330CB6" w:rsidRDefault="00330CB6">
          <w:r w:rsidRPr="00FF55E3">
            <w:rPr>
              <w:rStyle w:val="PlaceholderText"/>
              <w:color w:val="AEAAAA" w:themeColor="background2" w:themeShade="BF"/>
            </w:rPr>
            <w:t xml:space="preserve">Click or tap here to enter text.                                                                                       </w:t>
          </w:r>
        </w:p>
      </w:sdtContent>
    </w:sdt>
    <w:p w14:paraId="078212BE" w14:textId="630A4576" w:rsidR="00330CB6" w:rsidRDefault="00330CB6">
      <w:r w:rsidRPr="00FF55E3">
        <w:rPr>
          <w:b/>
          <w:bCs/>
        </w:rPr>
        <w:t>Suburb</w:t>
      </w:r>
      <w:r w:rsidR="003F7677">
        <w:t xml:space="preserve"> </w:t>
      </w:r>
      <w:sdt>
        <w:sdtPr>
          <w:id w:val="-361359831"/>
          <w:placeholder>
            <w:docPart w:val="AC7065D657F14E59B55062D7186755CD"/>
          </w:placeholder>
          <w:showingPlcHdr/>
        </w:sdtPr>
        <w:sdtEndPr/>
        <w:sdtContent>
          <w:r w:rsidRPr="00FF55E3">
            <w:rPr>
              <w:rStyle w:val="PlaceholderText"/>
              <w:color w:val="AEAAAA" w:themeColor="background2" w:themeShade="BF"/>
            </w:rPr>
            <w:t>Click or tap here to enter text.</w:t>
          </w:r>
        </w:sdtContent>
      </w:sdt>
      <w:r w:rsidR="0002744F">
        <w:t xml:space="preserve"> </w:t>
      </w:r>
      <w:r w:rsidRPr="00FF55E3">
        <w:rPr>
          <w:b/>
          <w:bCs/>
        </w:rPr>
        <w:t>State</w:t>
      </w:r>
      <w:r w:rsidR="00FF55E3">
        <w:t>:</w:t>
      </w:r>
      <w:r>
        <w:t xml:space="preserve"> </w:t>
      </w:r>
      <w:r w:rsidR="003F7677">
        <w:t xml:space="preserve"> </w:t>
      </w:r>
      <w:sdt>
        <w:sdtPr>
          <w:id w:val="-114983608"/>
          <w:placeholder>
            <w:docPart w:val="DefaultPlaceholder_-1854013438"/>
          </w:placeholder>
          <w:dropDownList>
            <w:listItem w:value="Choose an item."/>
            <w:listItem w:displayText="QLD" w:value="QLD"/>
            <w:listItem w:displayText="SA" w:value="SA"/>
            <w:listItem w:displayText="NSW" w:value="NSW"/>
            <w:listItem w:displayText="WA" w:value="WA"/>
            <w:listItem w:displayText="TAS" w:value="TAS"/>
            <w:listItem w:displayText="VIC" w:value="VIC"/>
            <w:listItem w:displayText="ACT" w:value="ACT"/>
          </w:dropDownList>
        </w:sdtPr>
        <w:sdtEndPr/>
        <w:sdtContent>
          <w:r w:rsidR="00FF55E3">
            <w:t>QLD</w:t>
          </w:r>
        </w:sdtContent>
      </w:sdt>
      <w:r w:rsidR="00FF55E3">
        <w:t xml:space="preserve">    </w:t>
      </w:r>
      <w:r>
        <w:t>Post</w:t>
      </w:r>
      <w:r w:rsidR="00FF55E3">
        <w:t>c</w:t>
      </w:r>
      <w:r>
        <w:t>ode</w:t>
      </w:r>
      <w:r w:rsidR="00FF55E3">
        <w:t>:</w:t>
      </w:r>
      <w:r w:rsidR="003F7677">
        <w:t xml:space="preserve"> </w:t>
      </w:r>
      <w:sdt>
        <w:sdtPr>
          <w:id w:val="176854157"/>
          <w:placeholder>
            <w:docPart w:val="77DAFC9232A54EF59B60A6BD0A7EF472"/>
          </w:placeholder>
          <w:showingPlcHdr/>
        </w:sdtPr>
        <w:sdtEndPr/>
        <w:sdtContent>
          <w:r w:rsidRPr="00FF55E3">
            <w:rPr>
              <w:rStyle w:val="PlaceholderText"/>
              <w:color w:val="AEAAAA" w:themeColor="background2" w:themeShade="BF"/>
            </w:rPr>
            <w:t>Click or tap here to enter text.</w:t>
          </w:r>
        </w:sdtContent>
      </w:sdt>
    </w:p>
    <w:p w14:paraId="62A75013" w14:textId="664FA921" w:rsidR="00330CB6" w:rsidRDefault="00330CB6">
      <w:r w:rsidRPr="00330CB6">
        <w:t xml:space="preserve">Email Address: </w:t>
      </w:r>
      <w:sdt>
        <w:sdtPr>
          <w:id w:val="-1950620546"/>
          <w:placeholder>
            <w:docPart w:val="5A0567F4ADF8410B8EEFC2CF24BC5F9E"/>
          </w:placeholder>
          <w:showingPlcHdr/>
        </w:sdtPr>
        <w:sdtEndPr/>
        <w:sdtContent>
          <w:r w:rsidRPr="00FF55E3">
            <w:rPr>
              <w:rStyle w:val="PlaceholderText"/>
              <w:color w:val="AEAAAA" w:themeColor="background2" w:themeShade="BF"/>
            </w:rPr>
            <w:t>Click or tap here to enter text.</w:t>
          </w:r>
        </w:sdtContent>
      </w:sdt>
    </w:p>
    <w:p w14:paraId="414D79A6" w14:textId="5D303789" w:rsidR="00223EAB" w:rsidRDefault="00330CB6">
      <w:r w:rsidRPr="00330CB6">
        <w:t xml:space="preserve">Preferred Method of Communication (circle all that apply): </w:t>
      </w:r>
      <w:r>
        <w:t xml:space="preserve"> </w:t>
      </w:r>
      <w:sdt>
        <w:sdtPr>
          <w:id w:val="-738559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0CE0">
            <w:rPr>
              <w:rFonts w:ascii="MS Gothic" w:eastAsia="MS Gothic" w:hAnsi="MS Gothic" w:hint="eastAsia"/>
            </w:rPr>
            <w:t>☐</w:t>
          </w:r>
        </w:sdtContent>
      </w:sdt>
      <w:r w:rsidR="00FF55E3">
        <w:t>SMS</w:t>
      </w:r>
      <w:r w:rsidRPr="00330CB6">
        <w:t xml:space="preserve">             </w:t>
      </w:r>
      <w:sdt>
        <w:sdtPr>
          <w:id w:val="17027365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330CB6">
        <w:t xml:space="preserve"> Email             </w:t>
      </w:r>
      <w:sdt>
        <w:sdtPr>
          <w:id w:val="2922593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330CB6">
        <w:t xml:space="preserve"> Phone </w:t>
      </w:r>
    </w:p>
    <w:p w14:paraId="542AD037" w14:textId="6D0B5A24" w:rsidR="007E0CE0" w:rsidRDefault="007E0CE0">
      <w:r>
        <w:t>Main Presenting Issus</w:t>
      </w:r>
      <w:r w:rsidR="00046D37">
        <w:t xml:space="preserve">: </w:t>
      </w:r>
      <w:sdt>
        <w:sdtPr>
          <w:id w:val="1615407438"/>
          <w:placeholder>
            <w:docPart w:val="DefaultPlaceholder_-1854013438"/>
          </w:placeholder>
          <w:showingPlcHdr/>
          <w:dropDownList>
            <w:listItem w:value="Choose an item."/>
            <w:listItem w:displayText="Housing" w:value="Housing"/>
            <w:listItem w:displayText="Youth Justice" w:value="Youth Justice"/>
            <w:listItem w:displayText="School Support " w:value="School Support "/>
            <w:listItem w:displayText="Counselling " w:value="Counselling "/>
            <w:listItem w:displayText="Court " w:value="Court "/>
            <w:listItem w:displayText="Other " w:value="Other "/>
          </w:dropDownList>
        </w:sdtPr>
        <w:sdtEndPr/>
        <w:sdtContent>
          <w:r w:rsidR="00046D37" w:rsidRPr="00FF55E3">
            <w:rPr>
              <w:rStyle w:val="PlaceholderText"/>
              <w:color w:val="D0CECE" w:themeColor="background2" w:themeShade="E6"/>
            </w:rPr>
            <w:t>Choose an item.</w:t>
          </w:r>
        </w:sdtContent>
      </w:sdt>
    </w:p>
    <w:p w14:paraId="4BA0333F" w14:textId="75A45A37" w:rsidR="00330CB6" w:rsidRDefault="00330CB6">
      <w:r w:rsidRPr="00330CB6">
        <w:t xml:space="preserve">Parent/Guardian Name(s): </w:t>
      </w:r>
    </w:p>
    <w:sdt>
      <w:sdtPr>
        <w:id w:val="-1550829265"/>
        <w:placeholder>
          <w:docPart w:val="E62647A89D904D61907DFE901A54F7EB"/>
        </w:placeholder>
        <w:showingPlcHdr/>
      </w:sdtPr>
      <w:sdtEndPr/>
      <w:sdtContent>
        <w:p w14:paraId="3D25F6B4" w14:textId="5B101288" w:rsidR="00330CB6" w:rsidRDefault="00330CB6">
          <w:r w:rsidRPr="00FF55E3">
            <w:rPr>
              <w:rStyle w:val="PlaceholderText"/>
              <w:color w:val="AEAAAA" w:themeColor="background2" w:themeShade="BF"/>
            </w:rPr>
            <w:t>Click or tap here to enter text.</w:t>
          </w:r>
          <w:r w:rsidR="0082468F" w:rsidRPr="00FF55E3">
            <w:rPr>
              <w:rStyle w:val="PlaceholderText"/>
              <w:color w:val="AEAAAA" w:themeColor="background2" w:themeShade="BF"/>
            </w:rPr>
            <w:t xml:space="preserve">                                                                                     </w:t>
          </w:r>
        </w:p>
      </w:sdtContent>
    </w:sdt>
    <w:p w14:paraId="0C04496D" w14:textId="145F6C6D" w:rsidR="00330CB6" w:rsidRDefault="00FF55E3">
      <w:r>
        <w:t>1</w:t>
      </w:r>
      <w:r w:rsidRPr="00FF55E3">
        <w:rPr>
          <w:vertAlign w:val="superscript"/>
        </w:rPr>
        <w:t>st</w:t>
      </w:r>
      <w:r>
        <w:t xml:space="preserve"> </w:t>
      </w:r>
      <w:r w:rsidR="00330CB6" w:rsidRPr="00330CB6">
        <w:t>Paren</w:t>
      </w:r>
      <w:r w:rsidR="007066B9">
        <w:t>t</w:t>
      </w:r>
      <w:r w:rsidR="00330CB6">
        <w:t>/Guardian</w:t>
      </w:r>
      <w:r w:rsidR="00330CB6" w:rsidRPr="00330CB6">
        <w:t xml:space="preserve"> Phone</w:t>
      </w:r>
      <w:r>
        <w:t xml:space="preserve"> #</w:t>
      </w:r>
      <w:r w:rsidR="00330CB6" w:rsidRPr="00330CB6">
        <w:t xml:space="preserve">: </w:t>
      </w:r>
      <w:sdt>
        <w:sdtPr>
          <w:id w:val="-1209876369"/>
          <w:placeholder>
            <w:docPart w:val="080918346B934B15BBB90D4E56D00C21"/>
          </w:placeholder>
          <w:showingPlcHdr/>
        </w:sdtPr>
        <w:sdtEndPr/>
        <w:sdtContent>
          <w:r w:rsidR="00330CB6" w:rsidRPr="00FF55E3">
            <w:rPr>
              <w:rStyle w:val="PlaceholderText"/>
              <w:color w:val="AEAAAA" w:themeColor="background2" w:themeShade="BF"/>
            </w:rPr>
            <w:t>Click or tap here to enter text.</w:t>
          </w:r>
        </w:sdtContent>
      </w:sdt>
    </w:p>
    <w:p w14:paraId="69513B32" w14:textId="555B97A7" w:rsidR="00330CB6" w:rsidRDefault="00330CB6">
      <w:r w:rsidRPr="00330CB6">
        <w:t xml:space="preserve">Work Phone: </w:t>
      </w:r>
      <w:sdt>
        <w:sdtPr>
          <w:id w:val="688873982"/>
          <w:placeholder>
            <w:docPart w:val="4009F24CDE314B51B5543A80F418D683"/>
          </w:placeholder>
          <w:showingPlcHdr/>
        </w:sdtPr>
        <w:sdtEndPr/>
        <w:sdtContent>
          <w:r w:rsidRPr="00FF55E3">
            <w:rPr>
              <w:rStyle w:val="PlaceholderText"/>
              <w:color w:val="AEAAAA" w:themeColor="background2" w:themeShade="BF"/>
            </w:rPr>
            <w:t>Click or tap here to enter text.</w:t>
          </w:r>
        </w:sdtContent>
      </w:sdt>
    </w:p>
    <w:p w14:paraId="62706871" w14:textId="2E393038" w:rsidR="00330CB6" w:rsidRDefault="00AB7AA5">
      <w:r w:rsidRPr="00330CB6">
        <w:t>Paren</w:t>
      </w:r>
      <w:r>
        <w:t>t/Guardian</w:t>
      </w:r>
      <w:r w:rsidR="00330CB6" w:rsidRPr="00330CB6">
        <w:t xml:space="preserve"> Email Address: </w:t>
      </w:r>
      <w:sdt>
        <w:sdtPr>
          <w:id w:val="13513383"/>
          <w:placeholder>
            <w:docPart w:val="CCB19CBD281A428A8FFED31642579C80"/>
          </w:placeholder>
          <w:showingPlcHdr/>
        </w:sdtPr>
        <w:sdtEndPr/>
        <w:sdtContent>
          <w:r w:rsidR="00330CB6" w:rsidRPr="00FF55E3">
            <w:rPr>
              <w:rStyle w:val="PlaceholderText"/>
              <w:color w:val="AEAAAA" w:themeColor="background2" w:themeShade="BF"/>
            </w:rPr>
            <w:t>Click or tap here to enter text.</w:t>
          </w:r>
          <w:r w:rsidR="0082468F" w:rsidRPr="00FF55E3">
            <w:rPr>
              <w:rStyle w:val="PlaceholderText"/>
              <w:color w:val="AEAAAA" w:themeColor="background2" w:themeShade="BF"/>
            </w:rPr>
            <w:t xml:space="preserve">                                    </w:t>
          </w:r>
        </w:sdtContent>
      </w:sdt>
    </w:p>
    <w:p w14:paraId="1D6E5BAA" w14:textId="5DE45317" w:rsidR="007066B9" w:rsidRDefault="00FF55E3" w:rsidP="007066B9">
      <w:r>
        <w:t>2</w:t>
      </w:r>
      <w:r w:rsidRPr="00FF55E3">
        <w:rPr>
          <w:vertAlign w:val="superscript"/>
        </w:rPr>
        <w:t>nd</w:t>
      </w:r>
      <w:r>
        <w:t xml:space="preserve"> </w:t>
      </w:r>
      <w:r w:rsidR="007066B9" w:rsidRPr="00330CB6">
        <w:t>Paren</w:t>
      </w:r>
      <w:r w:rsidR="007066B9">
        <w:t>t/Guardian</w:t>
      </w:r>
      <w:r w:rsidR="007066B9" w:rsidRPr="00330CB6">
        <w:t xml:space="preserve"> Phone</w:t>
      </w:r>
      <w:r>
        <w:t xml:space="preserve"> #</w:t>
      </w:r>
      <w:r w:rsidR="007066B9" w:rsidRPr="00330CB6">
        <w:t xml:space="preserve">: </w:t>
      </w:r>
      <w:sdt>
        <w:sdtPr>
          <w:id w:val="-300533960"/>
          <w:placeholder>
            <w:docPart w:val="9D219B302C85474193E69C810AABC9E5"/>
          </w:placeholder>
          <w:showingPlcHdr/>
        </w:sdtPr>
        <w:sdtEndPr/>
        <w:sdtContent>
          <w:r w:rsidR="007066B9" w:rsidRPr="00FF55E3">
            <w:rPr>
              <w:rStyle w:val="PlaceholderText"/>
              <w:color w:val="AEAAAA" w:themeColor="background2" w:themeShade="BF"/>
            </w:rPr>
            <w:t>Click or tap here to enter text.</w:t>
          </w:r>
        </w:sdtContent>
      </w:sdt>
    </w:p>
    <w:p w14:paraId="2DBF503E" w14:textId="24C843AC" w:rsidR="007066B9" w:rsidRDefault="007066B9" w:rsidP="007066B9">
      <w:r w:rsidRPr="00330CB6">
        <w:t xml:space="preserve">Work Phone: </w:t>
      </w:r>
      <w:sdt>
        <w:sdtPr>
          <w:id w:val="-1078359174"/>
          <w:placeholder>
            <w:docPart w:val="9D219B302C85474193E69C810AABC9E5"/>
          </w:placeholder>
          <w:showingPlcHdr/>
        </w:sdtPr>
        <w:sdtEndPr/>
        <w:sdtContent>
          <w:r w:rsidR="00423A7E" w:rsidRPr="00FF55E3">
            <w:rPr>
              <w:rStyle w:val="PlaceholderText"/>
              <w:color w:val="AEAAAA" w:themeColor="background2" w:themeShade="BF"/>
            </w:rPr>
            <w:t>Click or tap here to enter text.</w:t>
          </w:r>
        </w:sdtContent>
      </w:sdt>
    </w:p>
    <w:p w14:paraId="1F7618F1" w14:textId="6B6CBEA2" w:rsidR="007066B9" w:rsidRDefault="007066B9" w:rsidP="007066B9">
      <w:r w:rsidRPr="00330CB6">
        <w:t>Paren</w:t>
      </w:r>
      <w:r>
        <w:t>t/Guardian</w:t>
      </w:r>
      <w:r w:rsidRPr="00330CB6">
        <w:t xml:space="preserve"> Email Address: </w:t>
      </w:r>
      <w:sdt>
        <w:sdtPr>
          <w:id w:val="733123358"/>
          <w:placeholder>
            <w:docPart w:val="9D219B302C85474193E69C810AABC9E5"/>
          </w:placeholder>
          <w:showingPlcHdr/>
        </w:sdtPr>
        <w:sdtEndPr/>
        <w:sdtContent>
          <w:r w:rsidR="00423A7E" w:rsidRPr="00FF55E3">
            <w:rPr>
              <w:rStyle w:val="PlaceholderText"/>
              <w:color w:val="AEAAAA" w:themeColor="background2" w:themeShade="BF"/>
            </w:rPr>
            <w:t>Click or tap here to enter text.</w:t>
          </w:r>
        </w:sdtContent>
      </w:sdt>
    </w:p>
    <w:p w14:paraId="13177334" w14:textId="28340063" w:rsidR="00330CB6" w:rsidRDefault="00330CB6">
      <w:r w:rsidRPr="00330CB6">
        <w:t>Emergency Contact:</w:t>
      </w:r>
      <w:r>
        <w:t xml:space="preserve"> </w:t>
      </w:r>
      <w:sdt>
        <w:sdtPr>
          <w:id w:val="1098678976"/>
          <w:placeholder>
            <w:docPart w:val="B3885F035DDE4395897A90423775B151"/>
          </w:placeholder>
          <w:showingPlcHdr/>
        </w:sdtPr>
        <w:sdtEndPr/>
        <w:sdtContent>
          <w:r w:rsidRPr="00FF55E3">
            <w:rPr>
              <w:rStyle w:val="PlaceholderText"/>
              <w:color w:val="AEAAAA" w:themeColor="background2" w:themeShade="BF"/>
            </w:rPr>
            <w:t>Click or tap here to enter text.</w:t>
          </w:r>
        </w:sdtContent>
      </w:sdt>
    </w:p>
    <w:p w14:paraId="16013F4A" w14:textId="4F941F60" w:rsidR="00330CB6" w:rsidRDefault="00330CB6">
      <w:r w:rsidRPr="00330CB6">
        <w:t xml:space="preserve">Relation: </w:t>
      </w:r>
      <w:sdt>
        <w:sdtPr>
          <w:id w:val="476575137"/>
          <w:placeholder>
            <w:docPart w:val="126222B1F6E046C399B9ADB1275ED17D"/>
          </w:placeholder>
          <w:showingPlcHdr/>
        </w:sdtPr>
        <w:sdtEndPr/>
        <w:sdtContent>
          <w:r w:rsidRPr="00FF55E3">
            <w:rPr>
              <w:rStyle w:val="PlaceholderText"/>
              <w:color w:val="AEAAAA" w:themeColor="background2" w:themeShade="BF"/>
            </w:rPr>
            <w:t>Click or tap here to enter text.</w:t>
          </w:r>
        </w:sdtContent>
      </w:sdt>
    </w:p>
    <w:p w14:paraId="0BE7F1F4" w14:textId="77777777" w:rsidR="00E32B7B" w:rsidRDefault="00330CB6">
      <w:r w:rsidRPr="00330CB6">
        <w:t>Phone:</w:t>
      </w:r>
      <w:sdt>
        <w:sdtPr>
          <w:id w:val="1511026761"/>
          <w:placeholder>
            <w:docPart w:val="F18F88B65CC54183AB68C9DE4689E408"/>
          </w:placeholder>
          <w:showingPlcHdr/>
        </w:sdtPr>
        <w:sdtEndPr/>
        <w:sdtContent>
          <w:r w:rsidRPr="00FF55E3">
            <w:rPr>
              <w:rStyle w:val="PlaceholderText"/>
              <w:color w:val="AEAAAA" w:themeColor="background2" w:themeShade="BF"/>
            </w:rPr>
            <w:t>Click or tap here to enter text.</w:t>
          </w:r>
        </w:sdtContent>
      </w:sdt>
      <w:r w:rsidRPr="00330CB6">
        <w:t xml:space="preserve"> </w:t>
      </w:r>
      <w:r>
        <w:t xml:space="preserve">    </w:t>
      </w:r>
    </w:p>
    <w:p w14:paraId="7B847716" w14:textId="77777777" w:rsidR="00E32B7B" w:rsidRDefault="00E32B7B">
      <w:r>
        <w:t xml:space="preserve">Signatur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93"/>
      </w:tblGrid>
      <w:tr w:rsidR="00E32B7B" w14:paraId="68F8CB74" w14:textId="77777777" w:rsidTr="00C66571">
        <w:trPr>
          <w:trHeight w:val="610"/>
        </w:trPr>
        <w:tc>
          <w:tcPr>
            <w:tcW w:w="6193" w:type="dxa"/>
          </w:tcPr>
          <w:p w14:paraId="02F08794" w14:textId="77777777" w:rsidR="00E32B7B" w:rsidRDefault="00E32B7B"/>
          <w:p w14:paraId="3EFAA037" w14:textId="77777777" w:rsidR="00D014AE" w:rsidRDefault="00D014AE"/>
          <w:p w14:paraId="6AE186AF" w14:textId="2FE14156" w:rsidR="00D014AE" w:rsidRDefault="00D014AE">
            <w:bookmarkStart w:id="0" w:name="_GoBack"/>
            <w:bookmarkEnd w:id="0"/>
          </w:p>
        </w:tc>
      </w:tr>
    </w:tbl>
    <w:p w14:paraId="7DF2B4D2" w14:textId="001DB714" w:rsidR="00330CB6" w:rsidRDefault="00330CB6" w:rsidP="00C66571"/>
    <w:sectPr w:rsidR="00330CB6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04198A" w14:textId="77777777" w:rsidR="001F60C7" w:rsidRDefault="001F60C7" w:rsidP="00B5284A">
      <w:pPr>
        <w:spacing w:after="0" w:line="240" w:lineRule="auto"/>
      </w:pPr>
      <w:r>
        <w:separator/>
      </w:r>
    </w:p>
  </w:endnote>
  <w:endnote w:type="continuationSeparator" w:id="0">
    <w:p w14:paraId="4B3615B0" w14:textId="77777777" w:rsidR="001F60C7" w:rsidRDefault="001F60C7" w:rsidP="00B52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EC5586" w14:textId="77777777" w:rsidR="001F60C7" w:rsidRDefault="001F60C7" w:rsidP="00B5284A">
      <w:pPr>
        <w:spacing w:after="0" w:line="240" w:lineRule="auto"/>
      </w:pPr>
      <w:r>
        <w:separator/>
      </w:r>
    </w:p>
  </w:footnote>
  <w:footnote w:type="continuationSeparator" w:id="0">
    <w:p w14:paraId="23304B3C" w14:textId="77777777" w:rsidR="001F60C7" w:rsidRDefault="001F60C7" w:rsidP="00B528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B931C5" w14:textId="35956FF3" w:rsidR="00B5284A" w:rsidRPr="00B5284A" w:rsidRDefault="001E65B9" w:rsidP="00B5284A">
    <w:pPr>
      <w:pStyle w:val="Title"/>
      <w:rPr>
        <w:color w:val="ED7D31" w:themeColor="accent2"/>
        <w:lang w:val="en-US"/>
      </w:rPr>
    </w:pPr>
    <w:r>
      <w:rPr>
        <w:b/>
        <w:bCs/>
        <w:color w:val="ED7D31" w:themeColor="accent2"/>
        <w:sz w:val="44"/>
        <w:szCs w:val="44"/>
        <w:lang w:val="en-US"/>
      </w:rPr>
      <w:t>QYFSS</w:t>
    </w:r>
    <w:r w:rsidR="00B5284A" w:rsidRPr="00031A16">
      <w:rPr>
        <w:b/>
        <w:bCs/>
        <w:color w:val="ED7D31" w:themeColor="accent2"/>
        <w:sz w:val="44"/>
        <w:szCs w:val="44"/>
        <w:lang w:val="en-US"/>
      </w:rPr>
      <w:t xml:space="preserve"> Registration Form</w:t>
    </w:r>
    <w:r w:rsidR="00B5284A" w:rsidRPr="00B5284A">
      <w:rPr>
        <w:color w:val="ED7D31" w:themeColor="accent2"/>
        <w:lang w:val="en-US"/>
      </w:rPr>
      <w:t xml:space="preserve"> </w:t>
    </w:r>
    <w:r>
      <w:rPr>
        <w:color w:val="ED7D31" w:themeColor="accent2"/>
        <w:lang w:val="en-US"/>
      </w:rPr>
      <w:t xml:space="preserve">  </w:t>
    </w:r>
    <w:r w:rsidR="00D768B3">
      <w:rPr>
        <w:noProof/>
        <w:lang w:eastAsia="en-AU"/>
      </w:rPr>
      <w:drawing>
        <wp:inline distT="0" distB="0" distL="0" distR="0" wp14:anchorId="40F48DD3" wp14:editId="00F1BB9C">
          <wp:extent cx="891540" cy="792480"/>
          <wp:effectExtent l="0" t="0" r="3810" b="7620"/>
          <wp:docPr id="3" name="Picture 3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A close 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1540" cy="792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color w:val="ED7D31" w:themeColor="accent2"/>
        <w:lang w:val="en-US"/>
      </w:rPr>
      <w:t xml:space="preserve">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7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MjIyNjY3sjQ1tzBR0lEKTi0uzszPAykwqgUAHvKiZiwAAAA="/>
  </w:docVars>
  <w:rsids>
    <w:rsidRoot w:val="00330CB6"/>
    <w:rsid w:val="00026174"/>
    <w:rsid w:val="0002744F"/>
    <w:rsid w:val="00031A16"/>
    <w:rsid w:val="00046D37"/>
    <w:rsid w:val="000A0C29"/>
    <w:rsid w:val="00170D5F"/>
    <w:rsid w:val="001E65B9"/>
    <w:rsid w:val="001E65CB"/>
    <w:rsid w:val="001F60C7"/>
    <w:rsid w:val="00223EAB"/>
    <w:rsid w:val="002803CD"/>
    <w:rsid w:val="00330CB6"/>
    <w:rsid w:val="00343D83"/>
    <w:rsid w:val="00393B48"/>
    <w:rsid w:val="003F7677"/>
    <w:rsid w:val="00423A7E"/>
    <w:rsid w:val="00467415"/>
    <w:rsid w:val="004D0DFD"/>
    <w:rsid w:val="004D3A99"/>
    <w:rsid w:val="004E2FCF"/>
    <w:rsid w:val="0056320A"/>
    <w:rsid w:val="00615F5D"/>
    <w:rsid w:val="00616156"/>
    <w:rsid w:val="00640942"/>
    <w:rsid w:val="0070452D"/>
    <w:rsid w:val="007066B9"/>
    <w:rsid w:val="007E0CE0"/>
    <w:rsid w:val="008079D0"/>
    <w:rsid w:val="0082468F"/>
    <w:rsid w:val="00962CA3"/>
    <w:rsid w:val="009F5CB4"/>
    <w:rsid w:val="00A2252C"/>
    <w:rsid w:val="00A43BD5"/>
    <w:rsid w:val="00AB7AA5"/>
    <w:rsid w:val="00B5284A"/>
    <w:rsid w:val="00B775B2"/>
    <w:rsid w:val="00BF55BC"/>
    <w:rsid w:val="00C35A79"/>
    <w:rsid w:val="00C66571"/>
    <w:rsid w:val="00D014AE"/>
    <w:rsid w:val="00D768B3"/>
    <w:rsid w:val="00E24A35"/>
    <w:rsid w:val="00E32B7B"/>
    <w:rsid w:val="00EB0C4E"/>
    <w:rsid w:val="00EE750F"/>
    <w:rsid w:val="00F13AE0"/>
    <w:rsid w:val="00F16EAD"/>
    <w:rsid w:val="00FF44C0"/>
    <w:rsid w:val="00FF5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C28DA8"/>
  <w15:chartTrackingRefBased/>
  <w15:docId w15:val="{F66A6DD0-73B6-4DC7-8C67-A53000078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0CB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528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284A"/>
  </w:style>
  <w:style w:type="paragraph" w:styleId="Footer">
    <w:name w:val="footer"/>
    <w:basedOn w:val="Normal"/>
    <w:link w:val="FooterChar"/>
    <w:uiPriority w:val="99"/>
    <w:unhideWhenUsed/>
    <w:rsid w:val="00B528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284A"/>
  </w:style>
  <w:style w:type="paragraph" w:styleId="Title">
    <w:name w:val="Title"/>
    <w:basedOn w:val="Normal"/>
    <w:next w:val="Normal"/>
    <w:link w:val="TitleChar"/>
    <w:uiPriority w:val="10"/>
    <w:qFormat/>
    <w:rsid w:val="00B5284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28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E32B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5F61F.38F4E410" TargetMode="External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B809F-268F-4D1A-BAB9-380F194E7E76}"/>
      </w:docPartPr>
      <w:docPartBody>
        <w:p w:rsidR="00FB439D" w:rsidRDefault="00A82392">
          <w:r w:rsidRPr="00804DC3">
            <w:rPr>
              <w:rStyle w:val="PlaceholderText"/>
            </w:rPr>
            <w:t>Choose an item.</w:t>
          </w:r>
        </w:p>
      </w:docPartBody>
    </w:docPart>
    <w:docPart>
      <w:docPartPr>
        <w:name w:val="B06D68E901AE4AE198FB125EB693D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972A1-473D-4D29-A2A6-677A0820471E}"/>
      </w:docPartPr>
      <w:docPartBody>
        <w:p w:rsidR="00FB439D" w:rsidRDefault="00FB439D" w:rsidP="00FB439D">
          <w:pPr>
            <w:pStyle w:val="B06D68E901AE4AE198FB125EB693DA102"/>
          </w:pPr>
          <w:r w:rsidRPr="00804DC3">
            <w:rPr>
              <w:rStyle w:val="PlaceholderText"/>
            </w:rPr>
            <w:t>Click or tap here to enter text</w:t>
          </w:r>
          <w:r>
            <w:rPr>
              <w:rStyle w:val="PlaceholderText"/>
            </w:rPr>
            <w:t xml:space="preserve">                                                                                           </w:t>
          </w:r>
          <w:r w:rsidRPr="00804DC3">
            <w:rPr>
              <w:rStyle w:val="PlaceholderText"/>
            </w:rPr>
            <w:t>.</w:t>
          </w:r>
        </w:p>
      </w:docPartBody>
    </w:docPart>
    <w:docPart>
      <w:docPartPr>
        <w:name w:val="33AAB3CD66924D569B9CAB6A6E417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4A188-5596-495A-9674-99329BBEF6E6}"/>
      </w:docPartPr>
      <w:docPartBody>
        <w:p w:rsidR="00FB439D" w:rsidRDefault="00FB439D" w:rsidP="00FB439D">
          <w:pPr>
            <w:pStyle w:val="33AAB3CD66924D569B9CAB6A6E41753F2"/>
          </w:pPr>
          <w:r w:rsidRPr="00804D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833E1714E04C09BCF77E5E99C50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792BA-0E85-48FA-A085-C5A8652131CA}"/>
      </w:docPartPr>
      <w:docPartBody>
        <w:p w:rsidR="00FB439D" w:rsidRDefault="00FB439D" w:rsidP="00FB439D">
          <w:pPr>
            <w:pStyle w:val="3F833E1714E04C09BCF77E5E99C50A312"/>
          </w:pPr>
          <w:r w:rsidRPr="00804DC3">
            <w:rPr>
              <w:rStyle w:val="PlaceholderText"/>
            </w:rPr>
            <w:t>Click or tap here to enter text.</w:t>
          </w:r>
          <w:r>
            <w:rPr>
              <w:rStyle w:val="PlaceholderText"/>
            </w:rPr>
            <w:t xml:space="preserve">                                                                                       </w:t>
          </w:r>
        </w:p>
      </w:docPartBody>
    </w:docPart>
    <w:docPart>
      <w:docPartPr>
        <w:name w:val="5A0567F4ADF8410B8EEFC2CF24BC5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F5DC6-8F7F-4B48-B221-340AAF82FE34}"/>
      </w:docPartPr>
      <w:docPartBody>
        <w:p w:rsidR="00FB439D" w:rsidRDefault="00FB439D" w:rsidP="00FB439D">
          <w:pPr>
            <w:pStyle w:val="5A0567F4ADF8410B8EEFC2CF24BC5F9E2"/>
          </w:pPr>
          <w:r w:rsidRPr="00804D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219B302C85474193E69C810AABC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52D053-DAFA-4103-B9B6-3E51AAF8A6E8}"/>
      </w:docPartPr>
      <w:docPartBody>
        <w:p w:rsidR="00FB439D" w:rsidRDefault="00FB439D" w:rsidP="00FB439D">
          <w:pPr>
            <w:pStyle w:val="9D219B302C85474193E69C810AABC9E52"/>
          </w:pPr>
          <w:r w:rsidRPr="00804D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9D07E5F19A4B8C827A0C9E08D5E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D5576-BE52-49EB-950A-C4D797095975}"/>
      </w:docPartPr>
      <w:docPartBody>
        <w:p w:rsidR="002D0DD7" w:rsidRDefault="00FB439D" w:rsidP="00FB439D">
          <w:pPr>
            <w:pStyle w:val="279D07E5F19A4B8C827A0C9E08D5E4452"/>
          </w:pPr>
          <w:r w:rsidRPr="00AF1FEA">
            <w:rPr>
              <w:rStyle w:val="PlaceholderText"/>
              <w:rFonts w:cstheme="minorHAnsi"/>
            </w:rPr>
            <w:t>Choose an item.</w:t>
          </w:r>
        </w:p>
      </w:docPartBody>
    </w:docPart>
    <w:docPart>
      <w:docPartPr>
        <w:name w:val="8E9E1FA5D1AE4694995CA1B204754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98BC7-A735-4B12-8578-D060613D5F66}"/>
      </w:docPartPr>
      <w:docPartBody>
        <w:p w:rsidR="002D0DD7" w:rsidRDefault="00FB439D" w:rsidP="00FB439D">
          <w:pPr>
            <w:pStyle w:val="8E9E1FA5D1AE4694995CA1B204754AE91"/>
          </w:pPr>
          <w:r w:rsidRPr="00804DC3">
            <w:rPr>
              <w:rStyle w:val="PlaceholderText"/>
            </w:rPr>
            <w:t>Click or tap to enter a date.</w:t>
          </w:r>
        </w:p>
      </w:docPartBody>
    </w:docPart>
    <w:docPart>
      <w:docPartPr>
        <w:name w:val="AC7065D657F14E59B55062D718675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D7160-308E-45F3-8033-11F98DEDAADC}"/>
      </w:docPartPr>
      <w:docPartBody>
        <w:p w:rsidR="002D0DD7" w:rsidRDefault="00FB439D" w:rsidP="00FB439D">
          <w:pPr>
            <w:pStyle w:val="AC7065D657F14E59B55062D7186755CD1"/>
          </w:pPr>
          <w:r w:rsidRPr="00804D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DAFC9232A54EF59B60A6BD0A7EF4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18142-A16E-4DA6-BC17-204C482F3654}"/>
      </w:docPartPr>
      <w:docPartBody>
        <w:p w:rsidR="002D0DD7" w:rsidRDefault="00FB439D" w:rsidP="00FB439D">
          <w:pPr>
            <w:pStyle w:val="77DAFC9232A54EF59B60A6BD0A7EF4721"/>
          </w:pPr>
          <w:r w:rsidRPr="00804D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2647A89D904D61907DFE901A54F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B38EF-2C64-44A0-A6FD-03BD7DAE63FF}"/>
      </w:docPartPr>
      <w:docPartBody>
        <w:p w:rsidR="002D0DD7" w:rsidRDefault="00FB439D" w:rsidP="00FB439D">
          <w:pPr>
            <w:pStyle w:val="E62647A89D904D61907DFE901A54F7EB1"/>
          </w:pPr>
          <w:r w:rsidRPr="00804DC3">
            <w:rPr>
              <w:rStyle w:val="PlaceholderText"/>
            </w:rPr>
            <w:t>Click or tap here to enter text.</w:t>
          </w:r>
          <w:r>
            <w:rPr>
              <w:rStyle w:val="PlaceholderText"/>
            </w:rPr>
            <w:t xml:space="preserve">                                                                                     </w:t>
          </w:r>
        </w:p>
      </w:docPartBody>
    </w:docPart>
    <w:docPart>
      <w:docPartPr>
        <w:name w:val="080918346B934B15BBB90D4E56D00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3585-7577-41FB-8C4B-852F82D3A439}"/>
      </w:docPartPr>
      <w:docPartBody>
        <w:p w:rsidR="002D0DD7" w:rsidRDefault="00FB439D" w:rsidP="00FB439D">
          <w:pPr>
            <w:pStyle w:val="080918346B934B15BBB90D4E56D00C211"/>
          </w:pPr>
          <w:r w:rsidRPr="00804D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09F24CDE314B51B5543A80F418D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28F6D-D869-4885-8C4F-C63D442C2D07}"/>
      </w:docPartPr>
      <w:docPartBody>
        <w:p w:rsidR="002D0DD7" w:rsidRDefault="00FB439D" w:rsidP="00FB439D">
          <w:pPr>
            <w:pStyle w:val="4009F24CDE314B51B5543A80F418D6831"/>
          </w:pPr>
          <w:r w:rsidRPr="00804D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B19CBD281A428A8FFED31642579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F1CED-9EFA-4F72-943A-397A4D6F0EAE}"/>
      </w:docPartPr>
      <w:docPartBody>
        <w:p w:rsidR="002D0DD7" w:rsidRDefault="00FB439D" w:rsidP="00FB439D">
          <w:pPr>
            <w:pStyle w:val="CCB19CBD281A428A8FFED31642579C801"/>
          </w:pPr>
          <w:r w:rsidRPr="00804DC3">
            <w:rPr>
              <w:rStyle w:val="PlaceholderText"/>
            </w:rPr>
            <w:t>Click or tap here to enter text.</w:t>
          </w:r>
          <w:r>
            <w:rPr>
              <w:rStyle w:val="PlaceholderText"/>
            </w:rPr>
            <w:t xml:space="preserve">                                    </w:t>
          </w:r>
        </w:p>
      </w:docPartBody>
    </w:docPart>
    <w:docPart>
      <w:docPartPr>
        <w:name w:val="B3885F035DDE4395897A90423775B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4B7A2-8E86-42C7-B782-50A8ED412648}"/>
      </w:docPartPr>
      <w:docPartBody>
        <w:p w:rsidR="002D0DD7" w:rsidRDefault="00FB439D" w:rsidP="00FB439D">
          <w:pPr>
            <w:pStyle w:val="B3885F035DDE4395897A90423775B1511"/>
          </w:pPr>
          <w:r w:rsidRPr="00804D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6222B1F6E046C399B9ADB1275ED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01E19-E1AF-4233-A3B4-FBCC90F59BB6}"/>
      </w:docPartPr>
      <w:docPartBody>
        <w:p w:rsidR="002D0DD7" w:rsidRDefault="00FB439D" w:rsidP="00FB439D">
          <w:pPr>
            <w:pStyle w:val="126222B1F6E046C399B9ADB1275ED17D1"/>
          </w:pPr>
          <w:r w:rsidRPr="00804D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8F88B65CC54183AB68C9DE4689E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E7DDD-889A-48CD-91D1-5F8D227CEBDB}"/>
      </w:docPartPr>
      <w:docPartBody>
        <w:p w:rsidR="002D0DD7" w:rsidRDefault="00FB439D" w:rsidP="00FB439D">
          <w:pPr>
            <w:pStyle w:val="F18F88B65CC54183AB68C9DE4689E4081"/>
          </w:pPr>
          <w:r w:rsidRPr="00804D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152FB6D20640219088367B77D78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5EC95E-1B0F-4B77-B999-754CE4D74A6A}"/>
      </w:docPartPr>
      <w:docPartBody>
        <w:p w:rsidR="002D0DD7" w:rsidRDefault="00FB439D" w:rsidP="00FB439D">
          <w:pPr>
            <w:pStyle w:val="A6152FB6D20640219088367B77D78FC5"/>
          </w:pPr>
          <w:r w:rsidRPr="00804DC3">
            <w:rPr>
              <w:rStyle w:val="PlaceholderText"/>
            </w:rPr>
            <w:t>Choose an item.</w:t>
          </w:r>
        </w:p>
      </w:docPartBody>
    </w:docPart>
    <w:docPart>
      <w:docPartPr>
        <w:name w:val="9B537056D1414AFB961EE6ABF2893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14E07-1A51-492F-8F94-2FD7877DAD5C}"/>
      </w:docPartPr>
      <w:docPartBody>
        <w:p w:rsidR="002D0DD7" w:rsidRDefault="00FB439D" w:rsidP="00FB439D">
          <w:pPr>
            <w:pStyle w:val="9B537056D1414AFB961EE6ABF2893501"/>
          </w:pPr>
          <w:r w:rsidRPr="00804DC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2392"/>
    <w:rsid w:val="000F1448"/>
    <w:rsid w:val="00106CAA"/>
    <w:rsid w:val="002D0DD7"/>
    <w:rsid w:val="003513D5"/>
    <w:rsid w:val="003864FE"/>
    <w:rsid w:val="005330CF"/>
    <w:rsid w:val="009D2713"/>
    <w:rsid w:val="00A82392"/>
    <w:rsid w:val="00E96F08"/>
    <w:rsid w:val="00FB4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439D"/>
    <w:rPr>
      <w:color w:val="808080"/>
    </w:rPr>
  </w:style>
  <w:style w:type="paragraph" w:customStyle="1" w:styleId="B06D68E901AE4AE198FB125EB693DA10">
    <w:name w:val="B06D68E901AE4AE198FB125EB693DA10"/>
    <w:rsid w:val="00A82392"/>
    <w:rPr>
      <w:rFonts w:eastAsiaTheme="minorHAnsi"/>
      <w:lang w:eastAsia="en-US"/>
    </w:rPr>
  </w:style>
  <w:style w:type="paragraph" w:customStyle="1" w:styleId="33AAB3CD66924D569B9CAB6A6E41753F">
    <w:name w:val="33AAB3CD66924D569B9CAB6A6E41753F"/>
    <w:rsid w:val="00A82392"/>
    <w:rPr>
      <w:rFonts w:eastAsiaTheme="minorHAnsi"/>
      <w:lang w:eastAsia="en-US"/>
    </w:rPr>
  </w:style>
  <w:style w:type="paragraph" w:customStyle="1" w:styleId="3F833E1714E04C09BCF77E5E99C50A31">
    <w:name w:val="3F833E1714E04C09BCF77E5E99C50A31"/>
    <w:rsid w:val="00A82392"/>
    <w:rPr>
      <w:rFonts w:eastAsiaTheme="minorHAnsi"/>
      <w:lang w:eastAsia="en-US"/>
    </w:rPr>
  </w:style>
  <w:style w:type="paragraph" w:customStyle="1" w:styleId="5A0567F4ADF8410B8EEFC2CF24BC5F9E">
    <w:name w:val="5A0567F4ADF8410B8EEFC2CF24BC5F9E"/>
    <w:rsid w:val="00A82392"/>
    <w:rPr>
      <w:rFonts w:eastAsiaTheme="minorHAnsi"/>
      <w:lang w:eastAsia="en-US"/>
    </w:rPr>
  </w:style>
  <w:style w:type="paragraph" w:customStyle="1" w:styleId="9D219B302C85474193E69C810AABC9E5">
    <w:name w:val="9D219B302C85474193E69C810AABC9E5"/>
    <w:rsid w:val="00A82392"/>
  </w:style>
  <w:style w:type="paragraph" w:customStyle="1" w:styleId="279D07E5F19A4B8C827A0C9E08D5E445">
    <w:name w:val="279D07E5F19A4B8C827A0C9E08D5E445"/>
    <w:rsid w:val="00FB439D"/>
  </w:style>
  <w:style w:type="paragraph" w:customStyle="1" w:styleId="B06D68E901AE4AE198FB125EB693DA101">
    <w:name w:val="B06D68E901AE4AE198FB125EB693DA101"/>
    <w:rsid w:val="00FB439D"/>
    <w:rPr>
      <w:rFonts w:eastAsiaTheme="minorHAnsi"/>
      <w:lang w:eastAsia="en-US"/>
    </w:rPr>
  </w:style>
  <w:style w:type="paragraph" w:customStyle="1" w:styleId="33AAB3CD66924D569B9CAB6A6E41753F1">
    <w:name w:val="33AAB3CD66924D569B9CAB6A6E41753F1"/>
    <w:rsid w:val="00FB439D"/>
    <w:rPr>
      <w:rFonts w:eastAsiaTheme="minorHAnsi"/>
      <w:lang w:eastAsia="en-US"/>
    </w:rPr>
  </w:style>
  <w:style w:type="paragraph" w:customStyle="1" w:styleId="8E9E1FA5D1AE4694995CA1B204754AE9">
    <w:name w:val="8E9E1FA5D1AE4694995CA1B204754AE9"/>
    <w:rsid w:val="00FB439D"/>
    <w:rPr>
      <w:rFonts w:eastAsiaTheme="minorHAnsi"/>
      <w:lang w:eastAsia="en-US"/>
    </w:rPr>
  </w:style>
  <w:style w:type="paragraph" w:customStyle="1" w:styleId="279D07E5F19A4B8C827A0C9E08D5E4451">
    <w:name w:val="279D07E5F19A4B8C827A0C9E08D5E4451"/>
    <w:rsid w:val="00FB439D"/>
    <w:rPr>
      <w:rFonts w:eastAsiaTheme="minorHAnsi"/>
      <w:lang w:eastAsia="en-US"/>
    </w:rPr>
  </w:style>
  <w:style w:type="paragraph" w:customStyle="1" w:styleId="3F833E1714E04C09BCF77E5E99C50A311">
    <w:name w:val="3F833E1714E04C09BCF77E5E99C50A311"/>
    <w:rsid w:val="00FB439D"/>
    <w:rPr>
      <w:rFonts w:eastAsiaTheme="minorHAnsi"/>
      <w:lang w:eastAsia="en-US"/>
    </w:rPr>
  </w:style>
  <w:style w:type="paragraph" w:customStyle="1" w:styleId="AC7065D657F14E59B55062D7186755CD">
    <w:name w:val="AC7065D657F14E59B55062D7186755CD"/>
    <w:rsid w:val="00FB439D"/>
    <w:rPr>
      <w:rFonts w:eastAsiaTheme="minorHAnsi"/>
      <w:lang w:eastAsia="en-US"/>
    </w:rPr>
  </w:style>
  <w:style w:type="paragraph" w:customStyle="1" w:styleId="B34374F9E0A1494CB09DA0509FFF353D">
    <w:name w:val="B34374F9E0A1494CB09DA0509FFF353D"/>
    <w:rsid w:val="00FB439D"/>
    <w:rPr>
      <w:rFonts w:eastAsiaTheme="minorHAnsi"/>
      <w:lang w:eastAsia="en-US"/>
    </w:rPr>
  </w:style>
  <w:style w:type="paragraph" w:customStyle="1" w:styleId="77DAFC9232A54EF59B60A6BD0A7EF472">
    <w:name w:val="77DAFC9232A54EF59B60A6BD0A7EF472"/>
    <w:rsid w:val="00FB439D"/>
    <w:rPr>
      <w:rFonts w:eastAsiaTheme="minorHAnsi"/>
      <w:lang w:eastAsia="en-US"/>
    </w:rPr>
  </w:style>
  <w:style w:type="paragraph" w:customStyle="1" w:styleId="5A0567F4ADF8410B8EEFC2CF24BC5F9E1">
    <w:name w:val="5A0567F4ADF8410B8EEFC2CF24BC5F9E1"/>
    <w:rsid w:val="00FB439D"/>
    <w:rPr>
      <w:rFonts w:eastAsiaTheme="minorHAnsi"/>
      <w:lang w:eastAsia="en-US"/>
    </w:rPr>
  </w:style>
  <w:style w:type="paragraph" w:customStyle="1" w:styleId="E62647A89D904D61907DFE901A54F7EB">
    <w:name w:val="E62647A89D904D61907DFE901A54F7EB"/>
    <w:rsid w:val="00FB439D"/>
    <w:rPr>
      <w:rFonts w:eastAsiaTheme="minorHAnsi"/>
      <w:lang w:eastAsia="en-US"/>
    </w:rPr>
  </w:style>
  <w:style w:type="paragraph" w:customStyle="1" w:styleId="5079D288F7204D3FB58908C7C990E053">
    <w:name w:val="5079D288F7204D3FB58908C7C990E053"/>
    <w:rsid w:val="00FB439D"/>
    <w:rPr>
      <w:rFonts w:eastAsiaTheme="minorHAnsi"/>
      <w:lang w:eastAsia="en-US"/>
    </w:rPr>
  </w:style>
  <w:style w:type="paragraph" w:customStyle="1" w:styleId="080918346B934B15BBB90D4E56D00C21">
    <w:name w:val="080918346B934B15BBB90D4E56D00C21"/>
    <w:rsid w:val="00FB439D"/>
    <w:rPr>
      <w:rFonts w:eastAsiaTheme="minorHAnsi"/>
      <w:lang w:eastAsia="en-US"/>
    </w:rPr>
  </w:style>
  <w:style w:type="paragraph" w:customStyle="1" w:styleId="4009F24CDE314B51B5543A80F418D683">
    <w:name w:val="4009F24CDE314B51B5543A80F418D683"/>
    <w:rsid w:val="00FB439D"/>
    <w:rPr>
      <w:rFonts w:eastAsiaTheme="minorHAnsi"/>
      <w:lang w:eastAsia="en-US"/>
    </w:rPr>
  </w:style>
  <w:style w:type="paragraph" w:customStyle="1" w:styleId="CCB19CBD281A428A8FFED31642579C80">
    <w:name w:val="CCB19CBD281A428A8FFED31642579C80"/>
    <w:rsid w:val="00FB439D"/>
    <w:rPr>
      <w:rFonts w:eastAsiaTheme="minorHAnsi"/>
      <w:lang w:eastAsia="en-US"/>
    </w:rPr>
  </w:style>
  <w:style w:type="paragraph" w:customStyle="1" w:styleId="9D219B302C85474193E69C810AABC9E51">
    <w:name w:val="9D219B302C85474193E69C810AABC9E51"/>
    <w:rsid w:val="00FB439D"/>
    <w:rPr>
      <w:rFonts w:eastAsiaTheme="minorHAnsi"/>
      <w:lang w:eastAsia="en-US"/>
    </w:rPr>
  </w:style>
  <w:style w:type="paragraph" w:customStyle="1" w:styleId="B3885F035DDE4395897A90423775B151">
    <w:name w:val="B3885F035DDE4395897A90423775B151"/>
    <w:rsid w:val="00FB439D"/>
    <w:rPr>
      <w:rFonts w:eastAsiaTheme="minorHAnsi"/>
      <w:lang w:eastAsia="en-US"/>
    </w:rPr>
  </w:style>
  <w:style w:type="paragraph" w:customStyle="1" w:styleId="126222B1F6E046C399B9ADB1275ED17D">
    <w:name w:val="126222B1F6E046C399B9ADB1275ED17D"/>
    <w:rsid w:val="00FB439D"/>
    <w:rPr>
      <w:rFonts w:eastAsiaTheme="minorHAnsi"/>
      <w:lang w:eastAsia="en-US"/>
    </w:rPr>
  </w:style>
  <w:style w:type="paragraph" w:customStyle="1" w:styleId="F18F88B65CC54183AB68C9DE4689E408">
    <w:name w:val="F18F88B65CC54183AB68C9DE4689E408"/>
    <w:rsid w:val="00FB439D"/>
    <w:rPr>
      <w:rFonts w:eastAsiaTheme="minorHAnsi"/>
      <w:lang w:eastAsia="en-US"/>
    </w:rPr>
  </w:style>
  <w:style w:type="paragraph" w:customStyle="1" w:styleId="B06D68E901AE4AE198FB125EB693DA102">
    <w:name w:val="B06D68E901AE4AE198FB125EB693DA102"/>
    <w:rsid w:val="00FB439D"/>
    <w:rPr>
      <w:rFonts w:eastAsiaTheme="minorHAnsi"/>
      <w:lang w:eastAsia="en-US"/>
    </w:rPr>
  </w:style>
  <w:style w:type="paragraph" w:customStyle="1" w:styleId="33AAB3CD66924D569B9CAB6A6E41753F2">
    <w:name w:val="33AAB3CD66924D569B9CAB6A6E41753F2"/>
    <w:rsid w:val="00FB439D"/>
    <w:rPr>
      <w:rFonts w:eastAsiaTheme="minorHAnsi"/>
      <w:lang w:eastAsia="en-US"/>
    </w:rPr>
  </w:style>
  <w:style w:type="paragraph" w:customStyle="1" w:styleId="8E9E1FA5D1AE4694995CA1B204754AE91">
    <w:name w:val="8E9E1FA5D1AE4694995CA1B204754AE91"/>
    <w:rsid w:val="00FB439D"/>
    <w:rPr>
      <w:rFonts w:eastAsiaTheme="minorHAnsi"/>
      <w:lang w:eastAsia="en-US"/>
    </w:rPr>
  </w:style>
  <w:style w:type="paragraph" w:customStyle="1" w:styleId="279D07E5F19A4B8C827A0C9E08D5E4452">
    <w:name w:val="279D07E5F19A4B8C827A0C9E08D5E4452"/>
    <w:rsid w:val="00FB439D"/>
    <w:rPr>
      <w:rFonts w:eastAsiaTheme="minorHAnsi"/>
      <w:lang w:eastAsia="en-US"/>
    </w:rPr>
  </w:style>
  <w:style w:type="paragraph" w:customStyle="1" w:styleId="3464BB169E4E440F8D241D2722CFF1D5">
    <w:name w:val="3464BB169E4E440F8D241D2722CFF1D5"/>
    <w:rsid w:val="00FB439D"/>
    <w:rPr>
      <w:rFonts w:eastAsiaTheme="minorHAnsi"/>
      <w:lang w:eastAsia="en-US"/>
    </w:rPr>
  </w:style>
  <w:style w:type="paragraph" w:customStyle="1" w:styleId="A6152FB6D20640219088367B77D78FC5">
    <w:name w:val="A6152FB6D20640219088367B77D78FC5"/>
    <w:rsid w:val="00FB439D"/>
    <w:rPr>
      <w:rFonts w:eastAsiaTheme="minorHAnsi"/>
      <w:lang w:eastAsia="en-US"/>
    </w:rPr>
  </w:style>
  <w:style w:type="paragraph" w:customStyle="1" w:styleId="9B537056D1414AFB961EE6ABF2893501">
    <w:name w:val="9B537056D1414AFB961EE6ABF2893501"/>
    <w:rsid w:val="00FB439D"/>
    <w:rPr>
      <w:rFonts w:eastAsiaTheme="minorHAnsi"/>
      <w:lang w:eastAsia="en-US"/>
    </w:rPr>
  </w:style>
  <w:style w:type="paragraph" w:customStyle="1" w:styleId="3F833E1714E04C09BCF77E5E99C50A312">
    <w:name w:val="3F833E1714E04C09BCF77E5E99C50A312"/>
    <w:rsid w:val="00FB439D"/>
    <w:rPr>
      <w:rFonts w:eastAsiaTheme="minorHAnsi"/>
      <w:lang w:eastAsia="en-US"/>
    </w:rPr>
  </w:style>
  <w:style w:type="paragraph" w:customStyle="1" w:styleId="AC7065D657F14E59B55062D7186755CD1">
    <w:name w:val="AC7065D657F14E59B55062D7186755CD1"/>
    <w:rsid w:val="00FB439D"/>
    <w:rPr>
      <w:rFonts w:eastAsiaTheme="minorHAnsi"/>
      <w:lang w:eastAsia="en-US"/>
    </w:rPr>
  </w:style>
  <w:style w:type="paragraph" w:customStyle="1" w:styleId="B34374F9E0A1494CB09DA0509FFF353D1">
    <w:name w:val="B34374F9E0A1494CB09DA0509FFF353D1"/>
    <w:rsid w:val="00FB439D"/>
    <w:rPr>
      <w:rFonts w:eastAsiaTheme="minorHAnsi"/>
      <w:lang w:eastAsia="en-US"/>
    </w:rPr>
  </w:style>
  <w:style w:type="paragraph" w:customStyle="1" w:styleId="77DAFC9232A54EF59B60A6BD0A7EF4721">
    <w:name w:val="77DAFC9232A54EF59B60A6BD0A7EF4721"/>
    <w:rsid w:val="00FB439D"/>
    <w:rPr>
      <w:rFonts w:eastAsiaTheme="minorHAnsi"/>
      <w:lang w:eastAsia="en-US"/>
    </w:rPr>
  </w:style>
  <w:style w:type="paragraph" w:customStyle="1" w:styleId="5A0567F4ADF8410B8EEFC2CF24BC5F9E2">
    <w:name w:val="5A0567F4ADF8410B8EEFC2CF24BC5F9E2"/>
    <w:rsid w:val="00FB439D"/>
    <w:rPr>
      <w:rFonts w:eastAsiaTheme="minorHAnsi"/>
      <w:lang w:eastAsia="en-US"/>
    </w:rPr>
  </w:style>
  <w:style w:type="paragraph" w:customStyle="1" w:styleId="E62647A89D904D61907DFE901A54F7EB1">
    <w:name w:val="E62647A89D904D61907DFE901A54F7EB1"/>
    <w:rsid w:val="00FB439D"/>
    <w:rPr>
      <w:rFonts w:eastAsiaTheme="minorHAnsi"/>
      <w:lang w:eastAsia="en-US"/>
    </w:rPr>
  </w:style>
  <w:style w:type="paragraph" w:customStyle="1" w:styleId="5079D288F7204D3FB58908C7C990E0531">
    <w:name w:val="5079D288F7204D3FB58908C7C990E0531"/>
    <w:rsid w:val="00FB439D"/>
    <w:rPr>
      <w:rFonts w:eastAsiaTheme="minorHAnsi"/>
      <w:lang w:eastAsia="en-US"/>
    </w:rPr>
  </w:style>
  <w:style w:type="paragraph" w:customStyle="1" w:styleId="080918346B934B15BBB90D4E56D00C211">
    <w:name w:val="080918346B934B15BBB90D4E56D00C211"/>
    <w:rsid w:val="00FB439D"/>
    <w:rPr>
      <w:rFonts w:eastAsiaTheme="minorHAnsi"/>
      <w:lang w:eastAsia="en-US"/>
    </w:rPr>
  </w:style>
  <w:style w:type="paragraph" w:customStyle="1" w:styleId="4009F24CDE314B51B5543A80F418D6831">
    <w:name w:val="4009F24CDE314B51B5543A80F418D6831"/>
    <w:rsid w:val="00FB439D"/>
    <w:rPr>
      <w:rFonts w:eastAsiaTheme="minorHAnsi"/>
      <w:lang w:eastAsia="en-US"/>
    </w:rPr>
  </w:style>
  <w:style w:type="paragraph" w:customStyle="1" w:styleId="CCB19CBD281A428A8FFED31642579C801">
    <w:name w:val="CCB19CBD281A428A8FFED31642579C801"/>
    <w:rsid w:val="00FB439D"/>
    <w:rPr>
      <w:rFonts w:eastAsiaTheme="minorHAnsi"/>
      <w:lang w:eastAsia="en-US"/>
    </w:rPr>
  </w:style>
  <w:style w:type="paragraph" w:customStyle="1" w:styleId="9D219B302C85474193E69C810AABC9E52">
    <w:name w:val="9D219B302C85474193E69C810AABC9E52"/>
    <w:rsid w:val="00FB439D"/>
    <w:rPr>
      <w:rFonts w:eastAsiaTheme="minorHAnsi"/>
      <w:lang w:eastAsia="en-US"/>
    </w:rPr>
  </w:style>
  <w:style w:type="paragraph" w:customStyle="1" w:styleId="B3885F035DDE4395897A90423775B1511">
    <w:name w:val="B3885F035DDE4395897A90423775B1511"/>
    <w:rsid w:val="00FB439D"/>
    <w:rPr>
      <w:rFonts w:eastAsiaTheme="minorHAnsi"/>
      <w:lang w:eastAsia="en-US"/>
    </w:rPr>
  </w:style>
  <w:style w:type="paragraph" w:customStyle="1" w:styleId="126222B1F6E046C399B9ADB1275ED17D1">
    <w:name w:val="126222B1F6E046C399B9ADB1275ED17D1"/>
    <w:rsid w:val="00FB439D"/>
    <w:rPr>
      <w:rFonts w:eastAsiaTheme="minorHAnsi"/>
      <w:lang w:eastAsia="en-US"/>
    </w:rPr>
  </w:style>
  <w:style w:type="paragraph" w:customStyle="1" w:styleId="F18F88B65CC54183AB68C9DE4689E4081">
    <w:name w:val="F18F88B65CC54183AB68C9DE4689E4081"/>
    <w:rsid w:val="00FB439D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simpson</dc:creator>
  <cp:keywords/>
  <dc:description/>
  <cp:lastModifiedBy>Jeffrey Dukleski</cp:lastModifiedBy>
  <cp:revision>6</cp:revision>
  <dcterms:created xsi:type="dcterms:W3CDTF">2020-03-09T08:52:00Z</dcterms:created>
  <dcterms:modified xsi:type="dcterms:W3CDTF">2020-03-09T09:09:00Z</dcterms:modified>
</cp:coreProperties>
</file>